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153D8FDC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3A07F7">
        <w:rPr>
          <w:sz w:val="24"/>
          <w:szCs w:val="24"/>
          <w:lang w:val="en-GB"/>
        </w:rPr>
        <w:t xml:space="preserve">South </w:t>
      </w:r>
      <w:r w:rsidR="00164DC7">
        <w:rPr>
          <w:sz w:val="24"/>
          <w:szCs w:val="24"/>
          <w:lang w:val="en-GB"/>
        </w:rPr>
        <w:t>Dakot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13E37662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A50421">
        <w:rPr>
          <w:sz w:val="24"/>
          <w:szCs w:val="24"/>
        </w:rPr>
        <w:t xml:space="preserve">within </w:t>
      </w:r>
      <w:r w:rsidR="00164DC7">
        <w:rPr>
          <w:sz w:val="24"/>
          <w:szCs w:val="24"/>
        </w:rPr>
        <w:t>3</w:t>
      </w:r>
      <w:r w:rsidR="00A50421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E2833" w14:textId="77777777" w:rsidR="00753EA4" w:rsidRDefault="00753EA4" w:rsidP="00CB37D9">
      <w:pPr>
        <w:spacing w:after="0" w:line="240" w:lineRule="auto"/>
      </w:pPr>
      <w:r>
        <w:separator/>
      </w:r>
    </w:p>
  </w:endnote>
  <w:endnote w:type="continuationSeparator" w:id="0">
    <w:p w14:paraId="3E659971" w14:textId="77777777" w:rsidR="00753EA4" w:rsidRDefault="00753EA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2A294" w14:textId="77777777" w:rsidR="00753EA4" w:rsidRDefault="00753EA4" w:rsidP="00CB37D9">
      <w:pPr>
        <w:spacing w:after="0" w:line="240" w:lineRule="auto"/>
      </w:pPr>
      <w:r>
        <w:separator/>
      </w:r>
    </w:p>
  </w:footnote>
  <w:footnote w:type="continuationSeparator" w:id="0">
    <w:p w14:paraId="374500F7" w14:textId="77777777" w:rsidR="00753EA4" w:rsidRDefault="00753EA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1156"/>
    <w:rsid w:val="0001222E"/>
    <w:rsid w:val="00076215"/>
    <w:rsid w:val="000926AA"/>
    <w:rsid w:val="000A24EE"/>
    <w:rsid w:val="000D10EF"/>
    <w:rsid w:val="00117F3F"/>
    <w:rsid w:val="00150EF1"/>
    <w:rsid w:val="001511CC"/>
    <w:rsid w:val="00164DC7"/>
    <w:rsid w:val="00181430"/>
    <w:rsid w:val="00181BFB"/>
    <w:rsid w:val="001F043C"/>
    <w:rsid w:val="00213AF9"/>
    <w:rsid w:val="002577CD"/>
    <w:rsid w:val="00274604"/>
    <w:rsid w:val="00283ABC"/>
    <w:rsid w:val="002D0FCE"/>
    <w:rsid w:val="002F3820"/>
    <w:rsid w:val="0030118D"/>
    <w:rsid w:val="003651A5"/>
    <w:rsid w:val="003A0116"/>
    <w:rsid w:val="003A07F7"/>
    <w:rsid w:val="003B24BC"/>
    <w:rsid w:val="003B7112"/>
    <w:rsid w:val="003D716C"/>
    <w:rsid w:val="00426C19"/>
    <w:rsid w:val="004271F2"/>
    <w:rsid w:val="004308DD"/>
    <w:rsid w:val="00451743"/>
    <w:rsid w:val="00473500"/>
    <w:rsid w:val="0049221E"/>
    <w:rsid w:val="004F1CD0"/>
    <w:rsid w:val="004F5D47"/>
    <w:rsid w:val="00563860"/>
    <w:rsid w:val="00570A17"/>
    <w:rsid w:val="005A7612"/>
    <w:rsid w:val="005B16AC"/>
    <w:rsid w:val="005C2A90"/>
    <w:rsid w:val="005C4AFD"/>
    <w:rsid w:val="005F0103"/>
    <w:rsid w:val="00633C99"/>
    <w:rsid w:val="00645345"/>
    <w:rsid w:val="00651AD0"/>
    <w:rsid w:val="006820EC"/>
    <w:rsid w:val="006B481C"/>
    <w:rsid w:val="006C53EE"/>
    <w:rsid w:val="006D2C62"/>
    <w:rsid w:val="006D60D8"/>
    <w:rsid w:val="006D7470"/>
    <w:rsid w:val="006F5F60"/>
    <w:rsid w:val="00753EA4"/>
    <w:rsid w:val="007C338B"/>
    <w:rsid w:val="007F278B"/>
    <w:rsid w:val="00806170"/>
    <w:rsid w:val="00817C7B"/>
    <w:rsid w:val="00831A9F"/>
    <w:rsid w:val="008355B8"/>
    <w:rsid w:val="00844A59"/>
    <w:rsid w:val="00870B86"/>
    <w:rsid w:val="008A0792"/>
    <w:rsid w:val="008C6BE7"/>
    <w:rsid w:val="008F0453"/>
    <w:rsid w:val="00904B98"/>
    <w:rsid w:val="009146FD"/>
    <w:rsid w:val="00922257"/>
    <w:rsid w:val="009441FC"/>
    <w:rsid w:val="00945588"/>
    <w:rsid w:val="009761E7"/>
    <w:rsid w:val="00976859"/>
    <w:rsid w:val="009819D9"/>
    <w:rsid w:val="009A4265"/>
    <w:rsid w:val="009D756D"/>
    <w:rsid w:val="009E026A"/>
    <w:rsid w:val="009E7533"/>
    <w:rsid w:val="009F5EF0"/>
    <w:rsid w:val="00A17025"/>
    <w:rsid w:val="00A3542D"/>
    <w:rsid w:val="00A422D2"/>
    <w:rsid w:val="00A50421"/>
    <w:rsid w:val="00A56F25"/>
    <w:rsid w:val="00A603D4"/>
    <w:rsid w:val="00A74034"/>
    <w:rsid w:val="00A972B4"/>
    <w:rsid w:val="00AC0C4D"/>
    <w:rsid w:val="00AD6FC0"/>
    <w:rsid w:val="00AE27E4"/>
    <w:rsid w:val="00B267D5"/>
    <w:rsid w:val="00B32A3C"/>
    <w:rsid w:val="00B77C30"/>
    <w:rsid w:val="00BC0F62"/>
    <w:rsid w:val="00BF3DA2"/>
    <w:rsid w:val="00C40819"/>
    <w:rsid w:val="00C42BF2"/>
    <w:rsid w:val="00C53536"/>
    <w:rsid w:val="00C55AF5"/>
    <w:rsid w:val="00C576A9"/>
    <w:rsid w:val="00C849F7"/>
    <w:rsid w:val="00C91B90"/>
    <w:rsid w:val="00C97352"/>
    <w:rsid w:val="00CB197E"/>
    <w:rsid w:val="00CB37D9"/>
    <w:rsid w:val="00CC0C11"/>
    <w:rsid w:val="00CD6FD8"/>
    <w:rsid w:val="00CD77AA"/>
    <w:rsid w:val="00D34FBB"/>
    <w:rsid w:val="00D54234"/>
    <w:rsid w:val="00DA1ED3"/>
    <w:rsid w:val="00DD2CCC"/>
    <w:rsid w:val="00DF1CB2"/>
    <w:rsid w:val="00DF323E"/>
    <w:rsid w:val="00E20F51"/>
    <w:rsid w:val="00E37E93"/>
    <w:rsid w:val="00E71BD4"/>
    <w:rsid w:val="00E7691F"/>
    <w:rsid w:val="00E862E8"/>
    <w:rsid w:val="00E9546D"/>
    <w:rsid w:val="00EB55D6"/>
    <w:rsid w:val="00EC4EE2"/>
    <w:rsid w:val="00ED0115"/>
    <w:rsid w:val="00ED53B4"/>
    <w:rsid w:val="00F04D36"/>
    <w:rsid w:val="00F342AF"/>
    <w:rsid w:val="00F3734B"/>
    <w:rsid w:val="00F43731"/>
    <w:rsid w:val="00F454E2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50:00Z</cp:lastPrinted>
  <dcterms:created xsi:type="dcterms:W3CDTF">2020-07-06T15:51:00Z</dcterms:created>
  <dcterms:modified xsi:type="dcterms:W3CDTF">2020-07-06T15:51:00Z</dcterms:modified>
</cp:coreProperties>
</file>